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3568" w14:textId="77777777" w:rsidR="00204E68" w:rsidRDefault="00204E68" w:rsidP="00204E68">
      <w:r>
        <w:t>/* ****597. Friend Requests I: Overall Acceptance Rate*******/</w:t>
      </w:r>
    </w:p>
    <w:p w14:paraId="0A9C81F2" w14:textId="77777777" w:rsidR="00204E68" w:rsidRDefault="00204E68" w:rsidP="00204E68">
      <w:r>
        <w:t>In social network like Facebook or Twitter, people send friend requests and accept others’ requests as well. Now given two tables as below:</w:t>
      </w:r>
    </w:p>
    <w:p w14:paraId="758EB861" w14:textId="6A215C10" w:rsidR="00204E68" w:rsidRDefault="00204E68" w:rsidP="00204E68">
      <w:r>
        <w:t xml:space="preserve"> Table: </w:t>
      </w:r>
      <w:proofErr w:type="spellStart"/>
      <w:r>
        <w:t>friend_request</w:t>
      </w:r>
      <w:proofErr w:type="spellEnd"/>
    </w:p>
    <w:p w14:paraId="7F445A9E" w14:textId="77777777" w:rsidR="00204E68" w:rsidRDefault="00204E68" w:rsidP="00204E68">
      <w:r>
        <w:t xml:space="preserve">| </w:t>
      </w:r>
      <w:proofErr w:type="spellStart"/>
      <w:r>
        <w:t>sender_id</w:t>
      </w:r>
      <w:proofErr w:type="spellEnd"/>
      <w:r>
        <w:t xml:space="preserve"> | </w:t>
      </w:r>
      <w:proofErr w:type="spellStart"/>
      <w:r>
        <w:t>send_to_id</w:t>
      </w:r>
      <w:proofErr w:type="spellEnd"/>
      <w:r>
        <w:t xml:space="preserve"> |</w:t>
      </w:r>
      <w:proofErr w:type="spellStart"/>
      <w:r>
        <w:t>request_date</w:t>
      </w:r>
      <w:proofErr w:type="spellEnd"/>
      <w:r>
        <w:t>|</w:t>
      </w:r>
    </w:p>
    <w:p w14:paraId="7C55697D" w14:textId="77777777" w:rsidR="00204E68" w:rsidRDefault="00204E68" w:rsidP="00204E68">
      <w:r>
        <w:t>|-----------|------------|------------|</w:t>
      </w:r>
    </w:p>
    <w:p w14:paraId="73BCD79E" w14:textId="77777777" w:rsidR="00204E68" w:rsidRDefault="00204E68" w:rsidP="00204E68">
      <w:r>
        <w:t>| 1         | 2          | 2016_06-01 |</w:t>
      </w:r>
    </w:p>
    <w:p w14:paraId="2EA8C84D" w14:textId="77777777" w:rsidR="00204E68" w:rsidRDefault="00204E68" w:rsidP="00204E68">
      <w:r>
        <w:t>| 1         | 3          | 2016_06-01 |</w:t>
      </w:r>
    </w:p>
    <w:p w14:paraId="1C190E36" w14:textId="77777777" w:rsidR="00204E68" w:rsidRDefault="00204E68" w:rsidP="00204E68">
      <w:r>
        <w:t>| 1         | 4          | 2016_06-01 |</w:t>
      </w:r>
    </w:p>
    <w:p w14:paraId="0842F81A" w14:textId="77777777" w:rsidR="00204E68" w:rsidRDefault="00204E68" w:rsidP="00204E68">
      <w:r>
        <w:t>| 2         | 3          | 2016_06-02 |</w:t>
      </w:r>
    </w:p>
    <w:p w14:paraId="0C349FB1" w14:textId="77777777" w:rsidR="00204E68" w:rsidRDefault="00204E68" w:rsidP="00204E68">
      <w:r>
        <w:t>| 3         | 4          | 2016-06-09 |</w:t>
      </w:r>
    </w:p>
    <w:p w14:paraId="29610193" w14:textId="214913D1" w:rsidR="00204E68" w:rsidRDefault="00204E68" w:rsidP="00204E68">
      <w:r>
        <w:t xml:space="preserve"> Table: </w:t>
      </w:r>
      <w:proofErr w:type="spellStart"/>
      <w:r>
        <w:t>request_accepted</w:t>
      </w:r>
      <w:proofErr w:type="spellEnd"/>
    </w:p>
    <w:p w14:paraId="09863481" w14:textId="77777777" w:rsidR="00204E68" w:rsidRDefault="00204E68" w:rsidP="00204E68">
      <w:r>
        <w:t xml:space="preserve">| </w:t>
      </w:r>
      <w:proofErr w:type="spellStart"/>
      <w:r>
        <w:t>requester_id</w:t>
      </w:r>
      <w:proofErr w:type="spellEnd"/>
      <w:r>
        <w:t xml:space="preserve"> | </w:t>
      </w:r>
      <w:proofErr w:type="spellStart"/>
      <w:r>
        <w:t>accepter_id</w:t>
      </w:r>
      <w:proofErr w:type="spellEnd"/>
      <w:r>
        <w:t xml:space="preserve"> |</w:t>
      </w:r>
      <w:proofErr w:type="spellStart"/>
      <w:r>
        <w:t>accept_date</w:t>
      </w:r>
      <w:proofErr w:type="spellEnd"/>
      <w:r>
        <w:t xml:space="preserve"> |</w:t>
      </w:r>
    </w:p>
    <w:p w14:paraId="7C98F301" w14:textId="77777777" w:rsidR="00204E68" w:rsidRDefault="00204E68" w:rsidP="00204E68">
      <w:r>
        <w:t>|--------------|-------------|------------|</w:t>
      </w:r>
    </w:p>
    <w:p w14:paraId="12AF6BC5" w14:textId="77777777" w:rsidR="00204E68" w:rsidRDefault="00204E68" w:rsidP="00204E68">
      <w:r>
        <w:t>| 1            | 2           | 2016_06-03 |</w:t>
      </w:r>
    </w:p>
    <w:p w14:paraId="6EC62886" w14:textId="77777777" w:rsidR="00204E68" w:rsidRDefault="00204E68" w:rsidP="00204E68">
      <w:r>
        <w:t>| 1            | 3           | 2016-06-08 |</w:t>
      </w:r>
    </w:p>
    <w:p w14:paraId="430D9337" w14:textId="77777777" w:rsidR="00204E68" w:rsidRDefault="00204E68" w:rsidP="00204E68">
      <w:r>
        <w:t>| 2            | 3           | 2016-06-08 |</w:t>
      </w:r>
    </w:p>
    <w:p w14:paraId="7AD58C9A" w14:textId="77777777" w:rsidR="00204E68" w:rsidRDefault="00204E68" w:rsidP="00204E68">
      <w:r>
        <w:t>| 3            | 4           | 2016-06-09 |</w:t>
      </w:r>
    </w:p>
    <w:p w14:paraId="6D7FF82A" w14:textId="77777777" w:rsidR="00204E68" w:rsidRDefault="00204E68" w:rsidP="00204E68">
      <w:r>
        <w:t>| 3            | 4           | 2016-06-10 |</w:t>
      </w:r>
    </w:p>
    <w:p w14:paraId="45622AD4" w14:textId="0B8A0A14" w:rsidR="00204E68" w:rsidRDefault="00204E68" w:rsidP="00204E68">
      <w:r>
        <w:t xml:space="preserve"> </w:t>
      </w:r>
    </w:p>
    <w:p w14:paraId="6211D5B0" w14:textId="77777777" w:rsidR="00204E68" w:rsidRDefault="00204E68" w:rsidP="00204E68">
      <w:r>
        <w:t xml:space="preserve">Write a query to find the overall acceptance rate of requests rounded to 2 decimals, which is the number of </w:t>
      </w:r>
      <w:proofErr w:type="gramStart"/>
      <w:r>
        <w:t>acceptance</w:t>
      </w:r>
      <w:proofErr w:type="gramEnd"/>
      <w:r>
        <w:t xml:space="preserve"> divide the number of requests.</w:t>
      </w:r>
    </w:p>
    <w:p w14:paraId="654809AA" w14:textId="34DE79BF" w:rsidR="00204E68" w:rsidRDefault="00204E68" w:rsidP="00204E68">
      <w:r>
        <w:t xml:space="preserve"> For the sample data above, your query should return the following result.</w:t>
      </w:r>
    </w:p>
    <w:p w14:paraId="155F02B2" w14:textId="55F15E57" w:rsidR="00204E68" w:rsidRDefault="00204E68" w:rsidP="00204E68">
      <w:r>
        <w:t xml:space="preserve"> </w:t>
      </w:r>
    </w:p>
    <w:p w14:paraId="78F7169D" w14:textId="77777777" w:rsidR="00204E68" w:rsidRDefault="00204E68" w:rsidP="00204E68">
      <w:r>
        <w:t>|</w:t>
      </w:r>
      <w:proofErr w:type="spellStart"/>
      <w:r>
        <w:t>accept_rate</w:t>
      </w:r>
      <w:proofErr w:type="spellEnd"/>
      <w:r>
        <w:t>|</w:t>
      </w:r>
    </w:p>
    <w:p w14:paraId="3A2B8ED4" w14:textId="77777777" w:rsidR="00204E68" w:rsidRDefault="00204E68" w:rsidP="00204E68">
      <w:r>
        <w:t>|-----------|</w:t>
      </w:r>
    </w:p>
    <w:p w14:paraId="3413365B" w14:textId="77777777" w:rsidR="00204E68" w:rsidRDefault="00204E68" w:rsidP="00204E68">
      <w:r>
        <w:t>|       0.80|</w:t>
      </w:r>
    </w:p>
    <w:p w14:paraId="601904A4" w14:textId="77777777" w:rsidR="00204E68" w:rsidRDefault="00204E68" w:rsidP="00204E68">
      <w:r>
        <w:t xml:space="preserve"> </w:t>
      </w:r>
    </w:p>
    <w:p w14:paraId="3AD401A3" w14:textId="77777777" w:rsidR="00204E68" w:rsidRDefault="00204E68" w:rsidP="00204E68"/>
    <w:p w14:paraId="724F9FEE" w14:textId="77777777" w:rsidR="00204E68" w:rsidRDefault="00204E68" w:rsidP="00204E68">
      <w:r>
        <w:lastRenderedPageBreak/>
        <w:t>Note:</w:t>
      </w:r>
    </w:p>
    <w:p w14:paraId="73B765DE" w14:textId="77777777" w:rsidR="00204E68" w:rsidRDefault="00204E68" w:rsidP="00204E68">
      <w:r>
        <w:t xml:space="preserve">The accepted requests are not necessarily from the table </w:t>
      </w:r>
      <w:proofErr w:type="spellStart"/>
      <w:r>
        <w:t>friend_request</w:t>
      </w:r>
      <w:proofErr w:type="spellEnd"/>
      <w:r>
        <w:t>. In this case, you just need to simply count the total accepted requests</w:t>
      </w:r>
    </w:p>
    <w:p w14:paraId="5DCBF1F4" w14:textId="77777777" w:rsidR="00204E68" w:rsidRDefault="00204E68" w:rsidP="00204E68">
      <w:r>
        <w:t xml:space="preserve"> (no matter whether they are in the original requests</w:t>
      </w:r>
      <w:proofErr w:type="gramStart"/>
      <w:r>
        <w:t>), and</w:t>
      </w:r>
      <w:proofErr w:type="gramEnd"/>
      <w:r>
        <w:t xml:space="preserve"> divide it by the number of requests to get the acceptance rate.</w:t>
      </w:r>
    </w:p>
    <w:p w14:paraId="740E04AA" w14:textId="77777777" w:rsidR="00204E68" w:rsidRDefault="00204E68" w:rsidP="00204E68">
      <w:r>
        <w:t xml:space="preserve">It is possible that a sender sends multiple requests to the same receiver, and a request could be accepted more than once. </w:t>
      </w:r>
    </w:p>
    <w:p w14:paraId="58D5E498" w14:textId="77777777" w:rsidR="00204E68" w:rsidRDefault="00204E68" w:rsidP="00204E68">
      <w:r>
        <w:t>In this case, the ‘duplicated’ requests or acceptances are only counted once.</w:t>
      </w:r>
    </w:p>
    <w:p w14:paraId="20AF785B" w14:textId="77777777" w:rsidR="00204E68" w:rsidRDefault="00204E68" w:rsidP="00204E68">
      <w:r>
        <w:t xml:space="preserve">If there </w:t>
      </w:r>
      <w:proofErr w:type="gramStart"/>
      <w:r>
        <w:t>is</w:t>
      </w:r>
      <w:proofErr w:type="gramEnd"/>
      <w:r>
        <w:t xml:space="preserve"> no requests at all, you should return 0.00 as the </w:t>
      </w:r>
      <w:proofErr w:type="spellStart"/>
      <w:r>
        <w:t>accept_rate</w:t>
      </w:r>
      <w:proofErr w:type="spellEnd"/>
      <w:r>
        <w:t>.</w:t>
      </w:r>
    </w:p>
    <w:p w14:paraId="789D47BE" w14:textId="77777777" w:rsidR="00C6591D" w:rsidRDefault="00204E68" w:rsidP="00204E68">
      <w:r>
        <w:t xml:space="preserve"> </w:t>
      </w:r>
    </w:p>
    <w:p w14:paraId="4D8905D0" w14:textId="1BBB3998" w:rsidR="00204E68" w:rsidRDefault="00204E68" w:rsidP="00204E68">
      <w:r>
        <w:t xml:space="preserve">Explanation: There are 4 unique accepted requests, and there are 5 requests in total. </w:t>
      </w:r>
      <w:proofErr w:type="gramStart"/>
      <w:r>
        <w:t>So</w:t>
      </w:r>
      <w:proofErr w:type="gramEnd"/>
      <w:r>
        <w:t xml:space="preserve"> the rate is 0.80.</w:t>
      </w:r>
    </w:p>
    <w:p w14:paraId="586DAD81" w14:textId="6B8E309B" w:rsidR="00204E68" w:rsidRDefault="00204E68" w:rsidP="00204E68">
      <w:r>
        <w:t xml:space="preserve"> Follow-up:</w:t>
      </w:r>
    </w:p>
    <w:p w14:paraId="02A62142" w14:textId="77777777" w:rsidR="00204E68" w:rsidRDefault="00204E68" w:rsidP="00204E68">
      <w:r>
        <w:t>Can you write a query to return the accept rate but for every month?</w:t>
      </w:r>
    </w:p>
    <w:p w14:paraId="3A5689F7" w14:textId="77777777" w:rsidR="00204E68" w:rsidRDefault="00204E68" w:rsidP="00204E68">
      <w:r>
        <w:t>How about the cumulative accept rate for every day?</w:t>
      </w:r>
    </w:p>
    <w:p w14:paraId="24F789EC" w14:textId="77777777" w:rsidR="00204E68" w:rsidRDefault="00204E68" w:rsidP="00204E68"/>
    <w:p w14:paraId="5312FDF0" w14:textId="77777777" w:rsidR="00C6591D" w:rsidRDefault="00C6591D" w:rsidP="00C6591D">
      <w:r w:rsidRPr="00285133">
        <w:rPr>
          <w:color w:val="0000FF"/>
        </w:rPr>
        <w:t xml:space="preserve">select </w:t>
      </w:r>
      <w:proofErr w:type="gramStart"/>
      <w:r w:rsidRPr="00285133">
        <w:rPr>
          <w:color w:val="0000FF"/>
        </w:rPr>
        <w:t>coalesce</w:t>
      </w:r>
      <w:r>
        <w:t>(</w:t>
      </w:r>
      <w:proofErr w:type="gramEnd"/>
      <w:r w:rsidRPr="00285133">
        <w:rPr>
          <w:color w:val="0000FF"/>
        </w:rPr>
        <w:t>round</w:t>
      </w:r>
      <w:r>
        <w:t>(</w:t>
      </w:r>
      <w:r w:rsidRPr="00285133">
        <w:rPr>
          <w:color w:val="0000FF"/>
        </w:rPr>
        <w:t>count</w:t>
      </w:r>
      <w:r>
        <w:t>(</w:t>
      </w:r>
      <w:r w:rsidRPr="00285133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>)/</w:t>
      </w:r>
      <w:r w:rsidRPr="00285133">
        <w:rPr>
          <w:color w:val="0000FF"/>
        </w:rPr>
        <w:t>count</w:t>
      </w:r>
      <w:r>
        <w:t>(</w:t>
      </w:r>
      <w:r w:rsidRPr="00285133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),2),0) </w:t>
      </w:r>
      <w:r w:rsidRPr="00285133">
        <w:rPr>
          <w:color w:val="0000FF"/>
        </w:rPr>
        <w:t xml:space="preserve">as </w:t>
      </w:r>
      <w:proofErr w:type="spellStart"/>
      <w:r>
        <w:t>accept_rate</w:t>
      </w:r>
      <w:proofErr w:type="spellEnd"/>
    </w:p>
    <w:p w14:paraId="1AA4B84E" w14:textId="77777777" w:rsidR="00C6591D" w:rsidRDefault="00C6591D" w:rsidP="00C6591D">
      <w:r w:rsidRPr="00285133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, </w:t>
      </w:r>
      <w:proofErr w:type="spellStart"/>
      <w:r>
        <w:t>request_accepted</w:t>
      </w:r>
      <w:proofErr w:type="spellEnd"/>
      <w:r>
        <w:t>;</w:t>
      </w:r>
    </w:p>
    <w:p w14:paraId="3C3F5331" w14:textId="77777777" w:rsidR="00C6591D" w:rsidRPr="00285133" w:rsidRDefault="00C6591D" w:rsidP="00C6591D">
      <w:pPr>
        <w:rPr>
          <w:color w:val="FF0000"/>
        </w:rPr>
      </w:pPr>
      <w:r w:rsidRPr="00285133">
        <w:rPr>
          <w:color w:val="FF0000"/>
        </w:rPr>
        <w:t xml:space="preserve">/*The </w:t>
      </w:r>
      <w:proofErr w:type="gramStart"/>
      <w:r w:rsidRPr="00285133">
        <w:rPr>
          <w:color w:val="FF0000"/>
        </w:rPr>
        <w:t>COALESCE(</w:t>
      </w:r>
      <w:proofErr w:type="gramEnd"/>
      <w:r w:rsidRPr="00285133">
        <w:rPr>
          <w:color w:val="FF0000"/>
        </w:rPr>
        <w:t>) function returns the first non-null value in a list.*/</w:t>
      </w:r>
    </w:p>
    <w:p w14:paraId="646743E2" w14:textId="77777777" w:rsidR="00C6591D" w:rsidRPr="00285133" w:rsidRDefault="00C6591D" w:rsidP="00C6591D">
      <w:pPr>
        <w:rPr>
          <w:color w:val="FF0000"/>
        </w:rPr>
      </w:pPr>
      <w:r w:rsidRPr="00285133">
        <w:rPr>
          <w:color w:val="FF0000"/>
        </w:rPr>
        <w:t>/* https://www.w3schools.com/sql/func_mysql_coalesce.asp */</w:t>
      </w:r>
    </w:p>
    <w:p w14:paraId="68A42112" w14:textId="77777777" w:rsidR="00C6591D" w:rsidRPr="00320B7E" w:rsidRDefault="00C6591D" w:rsidP="00C6591D">
      <w:pPr>
        <w:rPr>
          <w:color w:val="0000FF"/>
        </w:rPr>
      </w:pPr>
      <w:r w:rsidRPr="00320B7E">
        <w:rPr>
          <w:color w:val="0000FF"/>
        </w:rPr>
        <w:t>select</w:t>
      </w:r>
    </w:p>
    <w:p w14:paraId="7B95A5EC" w14:textId="77777777" w:rsidR="00C6591D" w:rsidRDefault="00C6591D" w:rsidP="00C6591D">
      <w:proofErr w:type="gramStart"/>
      <w:r w:rsidRPr="00320B7E">
        <w:rPr>
          <w:color w:val="0000FF"/>
        </w:rPr>
        <w:t>round</w:t>
      </w:r>
      <w:r>
        <w:t>(</w:t>
      </w:r>
      <w:proofErr w:type="gramEnd"/>
    </w:p>
    <w:p w14:paraId="370B4EA3" w14:textId="77777777" w:rsidR="00C6591D" w:rsidRDefault="00C6591D" w:rsidP="00C6591D">
      <w:r>
        <w:t xml:space="preserve">    </w:t>
      </w:r>
      <w:proofErr w:type="spellStart"/>
      <w:proofErr w:type="gramStart"/>
      <w:r w:rsidRPr="00320B7E">
        <w:rPr>
          <w:color w:val="0000FF"/>
        </w:rPr>
        <w:t>ifnull</w:t>
      </w:r>
      <w:proofErr w:type="spellEnd"/>
      <w:r>
        <w:t>(</w:t>
      </w:r>
      <w:proofErr w:type="gramEnd"/>
    </w:p>
    <w:p w14:paraId="47D49F74" w14:textId="77777777" w:rsidR="00C6591D" w:rsidRDefault="00C6591D" w:rsidP="00C6591D">
      <w:r>
        <w:t xml:space="preserve">    (</w:t>
      </w:r>
      <w:r w:rsidRPr="00320B7E">
        <w:rPr>
          <w:color w:val="0000FF"/>
        </w:rPr>
        <w:t xml:space="preserve">select </w:t>
      </w:r>
      <w:proofErr w:type="gramStart"/>
      <w:r w:rsidRPr="00320B7E">
        <w:rPr>
          <w:color w:val="0000FF"/>
        </w:rPr>
        <w:t>count</w:t>
      </w:r>
      <w:r>
        <w:t>(</w:t>
      </w:r>
      <w:proofErr w:type="gramEnd"/>
      <w:r>
        <w:t xml:space="preserve">*) </w:t>
      </w:r>
      <w:r w:rsidRPr="00320B7E">
        <w:rPr>
          <w:color w:val="0000FF"/>
        </w:rPr>
        <w:t xml:space="preserve">from </w:t>
      </w:r>
      <w:r>
        <w:t>(</w:t>
      </w:r>
      <w:r w:rsidRPr="00320B7E">
        <w:rPr>
          <w:color w:val="0000FF"/>
        </w:rPr>
        <w:t xml:space="preserve">select 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 </w:t>
      </w:r>
      <w:r w:rsidRPr="00320B7E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) </w:t>
      </w:r>
      <w:r w:rsidRPr="00320B7E">
        <w:rPr>
          <w:color w:val="0000FF"/>
        </w:rPr>
        <w:t xml:space="preserve">as </w:t>
      </w:r>
      <w:r>
        <w:t>A)</w:t>
      </w:r>
    </w:p>
    <w:p w14:paraId="42F5EF9F" w14:textId="77777777" w:rsidR="00C6591D" w:rsidRDefault="00C6591D" w:rsidP="00C6591D">
      <w:r>
        <w:t xml:space="preserve">    /</w:t>
      </w:r>
    </w:p>
    <w:p w14:paraId="6FF66F5D" w14:textId="77777777" w:rsidR="00C6591D" w:rsidRDefault="00C6591D" w:rsidP="00C6591D">
      <w:r>
        <w:t xml:space="preserve">    (</w:t>
      </w:r>
      <w:r w:rsidRPr="00320B7E">
        <w:rPr>
          <w:color w:val="0000FF"/>
        </w:rPr>
        <w:t xml:space="preserve">select </w:t>
      </w:r>
      <w:proofErr w:type="gramStart"/>
      <w:r w:rsidRPr="00320B7E">
        <w:rPr>
          <w:color w:val="0000FF"/>
        </w:rPr>
        <w:t>count</w:t>
      </w:r>
      <w:r>
        <w:t>(</w:t>
      </w:r>
      <w:proofErr w:type="gramEnd"/>
      <w:r>
        <w:t xml:space="preserve">*) </w:t>
      </w:r>
      <w:r w:rsidRPr="00320B7E">
        <w:rPr>
          <w:color w:val="0000FF"/>
        </w:rPr>
        <w:t xml:space="preserve">from </w:t>
      </w:r>
      <w:r>
        <w:t>(</w:t>
      </w:r>
      <w:r w:rsidRPr="00320B7E">
        <w:rPr>
          <w:color w:val="0000FF"/>
        </w:rPr>
        <w:t xml:space="preserve">select 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 </w:t>
      </w:r>
      <w:r w:rsidRPr="00320B7E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) </w:t>
      </w:r>
      <w:r w:rsidRPr="00320B7E">
        <w:rPr>
          <w:color w:val="0000FF"/>
        </w:rPr>
        <w:t xml:space="preserve">as </w:t>
      </w:r>
      <w:r>
        <w:t>B),</w:t>
      </w:r>
    </w:p>
    <w:p w14:paraId="5C1B435C" w14:textId="77777777" w:rsidR="00C6591D" w:rsidRDefault="00C6591D" w:rsidP="00C6591D">
      <w:r>
        <w:t xml:space="preserve">    0)</w:t>
      </w:r>
    </w:p>
    <w:p w14:paraId="1CF414F0" w14:textId="77777777" w:rsidR="00C6591D" w:rsidRDefault="00C6591D" w:rsidP="00C6591D">
      <w:r>
        <w:t xml:space="preserve">, 2) </w:t>
      </w:r>
      <w:r w:rsidRPr="00320B7E">
        <w:rPr>
          <w:color w:val="0000FF"/>
        </w:rPr>
        <w:t xml:space="preserve">as </w:t>
      </w:r>
      <w:proofErr w:type="spellStart"/>
      <w:r>
        <w:t>accept_rate</w:t>
      </w:r>
      <w:proofErr w:type="spellEnd"/>
      <w:r>
        <w:t>;</w:t>
      </w:r>
    </w:p>
    <w:p w14:paraId="382B51D2" w14:textId="4FE1C987" w:rsidR="00BB71F8" w:rsidRPr="00BB71F8" w:rsidRDefault="00BB71F8" w:rsidP="00BB71F8">
      <w:pPr>
        <w:pStyle w:val="NormalWeb"/>
        <w:shd w:val="clear" w:color="auto" w:fill="FFFFFF"/>
        <w:wordWrap w:val="0"/>
        <w:spacing w:before="0" w:beforeAutospacing="0" w:after="0" w:afterAutospacing="0" w:line="480" w:lineRule="atLeast"/>
        <w:rPr>
          <w:rFonts w:ascii="Helvetica" w:hAnsi="Helvetica" w:cs="Helvetica"/>
          <w:color w:val="FF0000"/>
          <w:sz w:val="20"/>
          <w:szCs w:val="20"/>
        </w:rPr>
      </w:pPr>
      <w:r w:rsidRPr="00BB71F8">
        <w:rPr>
          <w:rFonts w:hint="eastAsia"/>
          <w:color w:val="FF0000"/>
        </w:rPr>
        <w:t>/*</w:t>
      </w:r>
      <w:r w:rsidRPr="00BB71F8">
        <w:rPr>
          <w:rFonts w:ascii="Helvetica" w:hAnsi="Helvetica" w:cs="Helvetica"/>
          <w:color w:val="FF0000"/>
          <w:sz w:val="20"/>
          <w:szCs w:val="20"/>
        </w:rPr>
        <w:t xml:space="preserve"> </w:t>
      </w:r>
      <w:proofErr w:type="gramStart"/>
      <w:r w:rsidRPr="00BB71F8">
        <w:rPr>
          <w:rFonts w:ascii="Helvetica" w:hAnsi="Helvetica" w:cs="Helvetica"/>
          <w:color w:val="FF0000"/>
          <w:sz w:val="20"/>
          <w:szCs w:val="20"/>
        </w:rPr>
        <w:t>COUNT(</w:t>
      </w:r>
      <w:proofErr w:type="gramEnd"/>
      <w:r w:rsidRPr="00BB71F8">
        <w:rPr>
          <w:rFonts w:ascii="Helvetica" w:hAnsi="Helvetica" w:cs="Helvetica"/>
          <w:color w:val="FF0000"/>
          <w:sz w:val="20"/>
          <w:szCs w:val="20"/>
        </w:rPr>
        <w:t xml:space="preserve">*) </w:t>
      </w:r>
      <w:r w:rsidRPr="00BB71F8">
        <w:rPr>
          <w:rFonts w:ascii="Microsoft YaHei" w:eastAsia="Microsoft YaHei" w:hAnsi="Microsoft YaHei" w:cs="Microsoft YaHei" w:hint="eastAsia"/>
          <w:color w:val="FF0000"/>
          <w:sz w:val="20"/>
          <w:szCs w:val="20"/>
        </w:rPr>
        <w:t>函数返回表中的记录数：</w:t>
      </w:r>
      <w:r w:rsidRPr="00BB71F8">
        <w:rPr>
          <w:rFonts w:ascii="Microsoft YaHei" w:eastAsia="Microsoft YaHei" w:hAnsi="Microsoft YaHei" w:cs="Microsoft YaHei" w:hint="eastAsia"/>
          <w:color w:val="FF0000"/>
          <w:sz w:val="20"/>
          <w:szCs w:val="20"/>
        </w:rPr>
        <w:t>*/</w:t>
      </w:r>
    </w:p>
    <w:p w14:paraId="5AD3FFF8" w14:textId="70EEC306" w:rsidR="00C6591D" w:rsidRDefault="00C6591D" w:rsidP="00C6591D"/>
    <w:p w14:paraId="120FC38F" w14:textId="77777777" w:rsidR="00C6591D" w:rsidRDefault="00C6591D" w:rsidP="00C6591D"/>
    <w:p w14:paraId="01CDFF19" w14:textId="77777777" w:rsidR="00C6591D" w:rsidRDefault="00C6591D" w:rsidP="00C6591D">
      <w:r>
        <w:t>/*</w:t>
      </w:r>
    </w:p>
    <w:p w14:paraId="56C013C2" w14:textId="77777777" w:rsidR="00C6591D" w:rsidRDefault="00C6591D" w:rsidP="00C6591D">
      <w:r>
        <w:t># Follow-up 1: return the accept rate for every month*/</w:t>
      </w:r>
    </w:p>
    <w:p w14:paraId="21C2E3BB" w14:textId="77777777" w:rsidR="00C6591D" w:rsidRDefault="00C6591D" w:rsidP="00C6591D"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IF</w:t>
      </w:r>
      <w:r>
        <w:t>(</w:t>
      </w:r>
      <w:proofErr w:type="spellStart"/>
      <w:proofErr w:type="gramEnd"/>
      <w:r>
        <w:t>req.req</w:t>
      </w:r>
      <w:proofErr w:type="spellEnd"/>
      <w:r>
        <w:t xml:space="preserve"> = 0, 0.00, </w:t>
      </w:r>
      <w:r w:rsidRPr="00CB6632">
        <w:rPr>
          <w:color w:val="0000FF"/>
        </w:rPr>
        <w:t>round</w:t>
      </w:r>
      <w:r>
        <w:t>(</w:t>
      </w:r>
      <w:proofErr w:type="spellStart"/>
      <w:r>
        <w:t>acp.acp</w:t>
      </w:r>
      <w:proofErr w:type="spellEnd"/>
      <w:r>
        <w:t xml:space="preserve"> / </w:t>
      </w:r>
      <w:proofErr w:type="spellStart"/>
      <w:r>
        <w:t>req.req</w:t>
      </w:r>
      <w:proofErr w:type="spellEnd"/>
      <w:r>
        <w:t xml:space="preserve">, 2)) </w:t>
      </w:r>
      <w:r w:rsidRPr="00CB6632">
        <w:rPr>
          <w:color w:val="0000FF"/>
        </w:rPr>
        <w:t xml:space="preserve">AS </w:t>
      </w:r>
      <w:proofErr w:type="spellStart"/>
      <w:r>
        <w:t>accept_rate</w:t>
      </w:r>
      <w:proofErr w:type="spellEnd"/>
      <w:r>
        <w:t xml:space="preserve">, </w:t>
      </w:r>
      <w:proofErr w:type="spellStart"/>
      <w:r>
        <w:t>acp.</w:t>
      </w:r>
      <w:r w:rsidRPr="00CB6632">
        <w:rPr>
          <w:color w:val="5B9BD5" w:themeColor="accent5"/>
        </w:rPr>
        <w:t>month</w:t>
      </w:r>
      <w:proofErr w:type="spellEnd"/>
      <w:r w:rsidRPr="00CB6632">
        <w:rPr>
          <w:color w:val="5B9BD5" w:themeColor="accent5"/>
        </w:rPr>
        <w:t xml:space="preserve"> </w:t>
      </w:r>
    </w:p>
    <w:p w14:paraId="4CA736C7" w14:textId="77777777" w:rsidR="00C6591D" w:rsidRDefault="00C6591D" w:rsidP="00C6591D">
      <w:r w:rsidRPr="00CB6632">
        <w:rPr>
          <w:color w:val="0000FF"/>
        </w:rPr>
        <w:t xml:space="preserve">FROM </w:t>
      </w:r>
      <w:r>
        <w:t>(</w:t>
      </w:r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COUNT</w:t>
      </w:r>
      <w:r>
        <w:t>(</w:t>
      </w:r>
      <w:proofErr w:type="gramEnd"/>
      <w:r w:rsidRPr="00CB6632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proofErr w:type="spellStart"/>
      <w:r>
        <w:t>acp</w:t>
      </w:r>
      <w:proofErr w:type="spellEnd"/>
      <w:r>
        <w:t xml:space="preserve">, </w:t>
      </w:r>
      <w:r w:rsidRPr="00CB6632">
        <w:rPr>
          <w:color w:val="0000FF"/>
        </w:rPr>
        <w:t>Month</w:t>
      </w:r>
      <w:r>
        <w:t>(</w:t>
      </w:r>
      <w:proofErr w:type="spellStart"/>
      <w:r>
        <w:t>accept_date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r w:rsidRPr="00CB6632">
        <w:t xml:space="preserve">month </w:t>
      </w:r>
      <w:r w:rsidRPr="00CB6632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) </w:t>
      </w:r>
      <w:proofErr w:type="spellStart"/>
      <w:r>
        <w:t>acp</w:t>
      </w:r>
      <w:proofErr w:type="spellEnd"/>
      <w:r>
        <w:t xml:space="preserve">, </w:t>
      </w:r>
    </w:p>
    <w:p w14:paraId="45ED52D3" w14:textId="77777777" w:rsidR="00C6591D" w:rsidRDefault="00C6591D" w:rsidP="00C6591D">
      <w:r>
        <w:t xml:space="preserve">    (</w:t>
      </w:r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COUNT</w:t>
      </w:r>
      <w:r>
        <w:t>(</w:t>
      </w:r>
      <w:proofErr w:type="gramEnd"/>
      <w:r w:rsidRPr="00CB6632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r>
        <w:t xml:space="preserve">req, </w:t>
      </w:r>
      <w:r w:rsidRPr="00CB6632">
        <w:rPr>
          <w:color w:val="0000FF"/>
        </w:rPr>
        <w:t>Month</w:t>
      </w:r>
      <w:r>
        <w:t>(</w:t>
      </w:r>
      <w:proofErr w:type="spellStart"/>
      <w:r>
        <w:t>request_date</w:t>
      </w:r>
      <w:proofErr w:type="spellEnd"/>
      <w:r>
        <w:t xml:space="preserve">) </w:t>
      </w:r>
      <w:r w:rsidRPr="00CB6632">
        <w:rPr>
          <w:color w:val="0000FF"/>
        </w:rPr>
        <w:t xml:space="preserve">AS </w:t>
      </w:r>
      <w:r w:rsidRPr="00CB6632">
        <w:t xml:space="preserve">month </w:t>
      </w:r>
      <w:r w:rsidRPr="00CB6632">
        <w:rPr>
          <w:color w:val="0000FF"/>
        </w:rPr>
        <w:t xml:space="preserve">FROM </w:t>
      </w:r>
      <w:proofErr w:type="spellStart"/>
      <w:r>
        <w:t>friend_request</w:t>
      </w:r>
      <w:proofErr w:type="spellEnd"/>
      <w:r>
        <w:t xml:space="preserve">) req </w:t>
      </w:r>
    </w:p>
    <w:p w14:paraId="3C8F3D06" w14:textId="77777777" w:rsidR="00C6591D" w:rsidRDefault="00C6591D" w:rsidP="00C6591D">
      <w:r w:rsidRPr="00CB6632">
        <w:rPr>
          <w:color w:val="0000FF"/>
        </w:rPr>
        <w:t xml:space="preserve">WHERE </w:t>
      </w:r>
      <w:proofErr w:type="spellStart"/>
      <w:proofErr w:type="gramStart"/>
      <w:r>
        <w:t>acp.</w:t>
      </w:r>
      <w:r w:rsidRPr="00CB6632">
        <w:rPr>
          <w:color w:val="5B9BD5" w:themeColor="accent5"/>
        </w:rPr>
        <w:t>month</w:t>
      </w:r>
      <w:proofErr w:type="spellEnd"/>
      <w:proofErr w:type="gramEnd"/>
      <w:r w:rsidRPr="00CB6632">
        <w:rPr>
          <w:color w:val="5B9BD5" w:themeColor="accent5"/>
        </w:rPr>
        <w:t xml:space="preserve"> </w:t>
      </w:r>
      <w:r>
        <w:t xml:space="preserve">= </w:t>
      </w:r>
      <w:proofErr w:type="spellStart"/>
      <w:r>
        <w:t>req.</w:t>
      </w:r>
      <w:r w:rsidRPr="00CB6632">
        <w:rPr>
          <w:color w:val="5B9BD5" w:themeColor="accent5"/>
        </w:rPr>
        <w:t>month</w:t>
      </w:r>
      <w:proofErr w:type="spellEnd"/>
      <w:r w:rsidRPr="00CB6632">
        <w:rPr>
          <w:color w:val="5B9BD5" w:themeColor="accent5"/>
        </w:rPr>
        <w:t xml:space="preserve"> </w:t>
      </w:r>
    </w:p>
    <w:p w14:paraId="5E24D6E2" w14:textId="77777777" w:rsidR="00C6591D" w:rsidRDefault="00C6591D" w:rsidP="00C6591D">
      <w:r w:rsidRPr="00CB6632">
        <w:rPr>
          <w:color w:val="0000FF"/>
        </w:rPr>
        <w:t xml:space="preserve">GROUP BY </w:t>
      </w:r>
      <w:proofErr w:type="spellStart"/>
      <w:proofErr w:type="gramStart"/>
      <w:r>
        <w:t>acp.</w:t>
      </w:r>
      <w:r w:rsidRPr="00CB6632">
        <w:rPr>
          <w:color w:val="5B9BD5" w:themeColor="accent5"/>
        </w:rPr>
        <w:t>month</w:t>
      </w:r>
      <w:proofErr w:type="spellEnd"/>
      <w:proofErr w:type="gramEnd"/>
    </w:p>
    <w:p w14:paraId="465495C9" w14:textId="77777777" w:rsidR="00C6591D" w:rsidRDefault="00C6591D" w:rsidP="00C6591D">
      <w:r>
        <w:t>/* Result</w:t>
      </w:r>
    </w:p>
    <w:p w14:paraId="36031943" w14:textId="77777777" w:rsidR="00C6591D" w:rsidRDefault="00C6591D" w:rsidP="00C6591D">
      <w:r>
        <w:t>{</w:t>
      </w:r>
    </w:p>
    <w:p w14:paraId="2FECDFA1" w14:textId="77777777" w:rsidR="00C6591D" w:rsidRDefault="00C6591D" w:rsidP="00C6591D">
      <w:r>
        <w:t xml:space="preserve">    "headers": ["</w:t>
      </w:r>
      <w:proofErr w:type="spellStart"/>
      <w:r>
        <w:t>accept_rate</w:t>
      </w:r>
      <w:proofErr w:type="spellEnd"/>
      <w:r>
        <w:t xml:space="preserve">", "month"], </w:t>
      </w:r>
    </w:p>
    <w:p w14:paraId="2D4BF77C" w14:textId="77777777" w:rsidR="00C6591D" w:rsidRDefault="00C6591D" w:rsidP="00C6591D">
      <w:r>
        <w:t xml:space="preserve">    "values": [[0.80, 6]]</w:t>
      </w:r>
    </w:p>
    <w:p w14:paraId="56621B46" w14:textId="77777777" w:rsidR="00C6591D" w:rsidRDefault="00C6591D" w:rsidP="00C6591D">
      <w:r>
        <w:t>}</w:t>
      </w:r>
    </w:p>
    <w:p w14:paraId="0CBD345C" w14:textId="77777777" w:rsidR="00C6591D" w:rsidRDefault="00C6591D" w:rsidP="00C6591D">
      <w:r>
        <w:t>*/</w:t>
      </w:r>
    </w:p>
    <w:p w14:paraId="518E5E6D" w14:textId="591B4CA6" w:rsidR="00C6591D" w:rsidRDefault="004F1D0B" w:rsidP="00C6591D">
      <w:r w:rsidRPr="00CB6632">
        <w:rPr>
          <w:color w:val="0000FF"/>
        </w:rPr>
        <w:t xml:space="preserve">SELECT </w:t>
      </w:r>
      <w:proofErr w:type="gramStart"/>
      <w:r w:rsidRPr="00CB6632">
        <w:rPr>
          <w:color w:val="0000FF"/>
        </w:rPr>
        <w:t>IF</w:t>
      </w:r>
      <w:r>
        <w:rPr>
          <w:rFonts w:hint="eastAsia"/>
          <w:color w:val="0000FF"/>
        </w:rPr>
        <w:t>NULL</w:t>
      </w:r>
      <w:r>
        <w:t>(</w:t>
      </w:r>
      <w:proofErr w:type="gramEnd"/>
      <w:r w:rsidRPr="00CB6632">
        <w:rPr>
          <w:color w:val="0000FF"/>
        </w:rPr>
        <w:t>round</w:t>
      </w:r>
      <w:r>
        <w:t>(</w:t>
      </w:r>
      <w:proofErr w:type="spellStart"/>
      <w:r>
        <w:t>acp.acp</w:t>
      </w:r>
      <w:proofErr w:type="spellEnd"/>
      <w:r>
        <w:t xml:space="preserve"> / </w:t>
      </w:r>
      <w:proofErr w:type="spellStart"/>
      <w:r>
        <w:t>req.req</w:t>
      </w:r>
      <w:proofErr w:type="spellEnd"/>
      <w:r>
        <w:t>, 2)</w:t>
      </w:r>
      <w:r>
        <w:rPr>
          <w:rFonts w:hint="eastAsia"/>
        </w:rPr>
        <w:t>，</w:t>
      </w:r>
      <w:r>
        <w:t>0.00)</w:t>
      </w:r>
    </w:p>
    <w:p w14:paraId="075863EF" w14:textId="13009CCF" w:rsidR="007B7DB5" w:rsidRDefault="007B7DB5" w:rsidP="00C6591D">
      <w:r w:rsidRPr="007B7DB5">
        <w:rPr>
          <w:color w:val="0000FF"/>
        </w:rPr>
        <w:t xml:space="preserve">SELECT </w:t>
      </w:r>
      <w:proofErr w:type="gramStart"/>
      <w:r w:rsidRPr="007B7DB5">
        <w:rPr>
          <w:color w:val="0000FF"/>
        </w:rPr>
        <w:t>coalesce</w:t>
      </w:r>
      <w:r w:rsidRPr="007B7DB5">
        <w:t>(</w:t>
      </w:r>
      <w:proofErr w:type="gramEnd"/>
      <w:r w:rsidRPr="007B7DB5">
        <w:rPr>
          <w:color w:val="0000FF"/>
        </w:rPr>
        <w:t>round</w:t>
      </w:r>
      <w:r w:rsidRPr="007B7DB5">
        <w:t>(</w:t>
      </w:r>
      <w:proofErr w:type="spellStart"/>
      <w:r w:rsidRPr="007B7DB5">
        <w:t>acp.acp</w:t>
      </w:r>
      <w:proofErr w:type="spellEnd"/>
      <w:r w:rsidRPr="007B7DB5">
        <w:t xml:space="preserve"> / </w:t>
      </w:r>
      <w:proofErr w:type="spellStart"/>
      <w:r w:rsidRPr="007B7DB5">
        <w:t>req.req</w:t>
      </w:r>
      <w:proofErr w:type="spellEnd"/>
      <w:r w:rsidRPr="007B7DB5">
        <w:t>, 2),0.00)</w:t>
      </w:r>
    </w:p>
    <w:p w14:paraId="5DC94D7E" w14:textId="77777777" w:rsidR="00C6591D" w:rsidRDefault="00C6591D" w:rsidP="00C6591D">
      <w:r>
        <w:t>/*# Follow-up 2: return the cumulative accept rate for every day</w:t>
      </w:r>
    </w:p>
    <w:p w14:paraId="0EAEC912" w14:textId="77777777" w:rsidR="00C6591D" w:rsidRDefault="00C6591D" w:rsidP="00C6591D">
      <w:r>
        <w:t># Without null check*/</w:t>
      </w:r>
    </w:p>
    <w:p w14:paraId="62647966" w14:textId="77777777" w:rsidR="00C6591D" w:rsidRDefault="00C6591D" w:rsidP="00C6591D">
      <w:r w:rsidRPr="003B4DD9">
        <w:rPr>
          <w:color w:val="0000FF"/>
        </w:rPr>
        <w:t xml:space="preserve">SELECT </w:t>
      </w:r>
      <w:proofErr w:type="gramStart"/>
      <w:r w:rsidRPr="003B4DD9">
        <w:rPr>
          <w:color w:val="0000FF"/>
        </w:rPr>
        <w:t>ROUND</w:t>
      </w:r>
      <w:r>
        <w:t>(</w:t>
      </w:r>
      <w:proofErr w:type="gramEnd"/>
    </w:p>
    <w:p w14:paraId="4392314B" w14:textId="77777777" w:rsidR="00C6591D" w:rsidRDefault="00C6591D" w:rsidP="00C6591D">
      <w:r>
        <w:t xml:space="preserve">    </w:t>
      </w:r>
      <w:proofErr w:type="gramStart"/>
      <w:r w:rsidRPr="003B4DD9">
        <w:rPr>
          <w:color w:val="0000FF"/>
        </w:rPr>
        <w:t>COUNT</w:t>
      </w:r>
      <w:r>
        <w:t>(</w:t>
      </w:r>
      <w:proofErr w:type="gramEnd"/>
      <w:r w:rsidRPr="003B4DD9">
        <w:rPr>
          <w:color w:val="0000FF"/>
        </w:rPr>
        <w:t xml:space="preserve">DISTINCT </w:t>
      </w:r>
      <w:proofErr w:type="spellStart"/>
      <w:r>
        <w:t>requester_id</w:t>
      </w:r>
      <w:proofErr w:type="spellEnd"/>
      <w:r>
        <w:t xml:space="preserve">, </w:t>
      </w:r>
      <w:proofErr w:type="spellStart"/>
      <w:r>
        <w:t>accepter_id</w:t>
      </w:r>
      <w:proofErr w:type="spellEnd"/>
      <w:r>
        <w:t xml:space="preserve">) / </w:t>
      </w:r>
      <w:r w:rsidRPr="003B4DD9">
        <w:rPr>
          <w:color w:val="0000FF"/>
        </w:rPr>
        <w:t>COUNT</w:t>
      </w:r>
      <w:r>
        <w:t>(</w:t>
      </w:r>
      <w:r w:rsidRPr="003B4DD9">
        <w:rPr>
          <w:color w:val="0000FF"/>
        </w:rPr>
        <w:t xml:space="preserve">DISTINCT </w:t>
      </w:r>
      <w:proofErr w:type="spellStart"/>
      <w:r>
        <w:t>sender_id</w:t>
      </w:r>
      <w:proofErr w:type="spellEnd"/>
      <w:r>
        <w:t xml:space="preserve">, </w:t>
      </w:r>
      <w:proofErr w:type="spellStart"/>
      <w:r>
        <w:t>send_to_id</w:t>
      </w:r>
      <w:proofErr w:type="spellEnd"/>
      <w:r>
        <w:t>), 2</w:t>
      </w:r>
    </w:p>
    <w:p w14:paraId="5A79F205" w14:textId="77777777" w:rsidR="00C6591D" w:rsidRDefault="00C6591D" w:rsidP="00C6591D">
      <w:r>
        <w:t xml:space="preserve">) </w:t>
      </w:r>
      <w:r w:rsidRPr="003B4DD9">
        <w:rPr>
          <w:color w:val="0000FF"/>
        </w:rPr>
        <w:t xml:space="preserve">AS </w:t>
      </w:r>
      <w:r>
        <w:t xml:space="preserve">rate, </w:t>
      </w:r>
      <w:proofErr w:type="spellStart"/>
      <w:r>
        <w:t>date_</w:t>
      </w:r>
      <w:proofErr w:type="gramStart"/>
      <w:r>
        <w:t>table.dates</w:t>
      </w:r>
      <w:proofErr w:type="spellEnd"/>
      <w:proofErr w:type="gramEnd"/>
    </w:p>
    <w:p w14:paraId="1346999D" w14:textId="77777777" w:rsidR="00C6591D" w:rsidRDefault="00C6591D" w:rsidP="00C6591D">
      <w:r w:rsidRPr="003B4DD9">
        <w:rPr>
          <w:color w:val="0000FF"/>
        </w:rPr>
        <w:t xml:space="preserve">FROM </w:t>
      </w:r>
      <w:proofErr w:type="spellStart"/>
      <w:r>
        <w:t>request_accepted</w:t>
      </w:r>
      <w:proofErr w:type="spellEnd"/>
      <w:r>
        <w:t xml:space="preserve"> </w:t>
      </w:r>
      <w:proofErr w:type="spellStart"/>
      <w:r>
        <w:t>acp</w:t>
      </w:r>
      <w:proofErr w:type="spellEnd"/>
      <w:r>
        <w:t xml:space="preserve">, </w:t>
      </w:r>
      <w:proofErr w:type="spellStart"/>
      <w:r>
        <w:t>friend_request</w:t>
      </w:r>
      <w:proofErr w:type="spellEnd"/>
      <w:r>
        <w:t xml:space="preserve"> req, </w:t>
      </w:r>
    </w:p>
    <w:p w14:paraId="167FCFD0" w14:textId="77777777" w:rsidR="00C6591D" w:rsidRDefault="00C6591D" w:rsidP="00C6591D">
      <w:r>
        <w:t>(</w:t>
      </w:r>
      <w:r w:rsidRPr="003B4DD9">
        <w:rPr>
          <w:color w:val="0000FF"/>
        </w:rPr>
        <w:t xml:space="preserve">SELECT </w:t>
      </w:r>
      <w:proofErr w:type="spellStart"/>
      <w:r>
        <w:t>request_date</w:t>
      </w:r>
      <w:proofErr w:type="spellEnd"/>
      <w:r>
        <w:t xml:space="preserve"> </w:t>
      </w:r>
      <w:r w:rsidRPr="003B4DD9">
        <w:rPr>
          <w:color w:val="0000FF"/>
        </w:rPr>
        <w:t xml:space="preserve">AS </w:t>
      </w:r>
      <w:r>
        <w:t xml:space="preserve">dates </w:t>
      </w:r>
      <w:r w:rsidRPr="003B4DD9">
        <w:rPr>
          <w:color w:val="0000FF"/>
        </w:rPr>
        <w:t xml:space="preserve">FROM </w:t>
      </w:r>
      <w:proofErr w:type="spellStart"/>
      <w:r>
        <w:t>friend_request</w:t>
      </w:r>
      <w:proofErr w:type="spellEnd"/>
    </w:p>
    <w:p w14:paraId="405425BF" w14:textId="77777777" w:rsidR="00C6591D" w:rsidRPr="003B4DD9" w:rsidRDefault="00C6591D" w:rsidP="00C6591D">
      <w:pPr>
        <w:rPr>
          <w:color w:val="0000FF"/>
        </w:rPr>
      </w:pPr>
      <w:r w:rsidRPr="003B4DD9">
        <w:rPr>
          <w:color w:val="0000FF"/>
        </w:rPr>
        <w:t>UNION</w:t>
      </w:r>
    </w:p>
    <w:p w14:paraId="7738D94A" w14:textId="77777777" w:rsidR="00C6591D" w:rsidRDefault="00C6591D" w:rsidP="00C6591D">
      <w:r w:rsidRPr="003B4DD9">
        <w:rPr>
          <w:color w:val="0000FF"/>
        </w:rPr>
        <w:t xml:space="preserve">SELECT </w:t>
      </w:r>
      <w:proofErr w:type="spellStart"/>
      <w:r>
        <w:t>accept_date</w:t>
      </w:r>
      <w:proofErr w:type="spellEnd"/>
      <w:r>
        <w:t xml:space="preserve"> </w:t>
      </w:r>
      <w:r w:rsidRPr="003B4DD9">
        <w:rPr>
          <w:color w:val="0000FF"/>
        </w:rPr>
        <w:t xml:space="preserve">FROM </w:t>
      </w:r>
      <w:proofErr w:type="spellStart"/>
      <w:r>
        <w:t>request_accepted</w:t>
      </w:r>
      <w:proofErr w:type="spellEnd"/>
    </w:p>
    <w:p w14:paraId="5AF4E1F8" w14:textId="77777777" w:rsidR="00C6591D" w:rsidRDefault="00C6591D" w:rsidP="00C6591D">
      <w:r w:rsidRPr="003B4DD9">
        <w:rPr>
          <w:color w:val="0000FF"/>
        </w:rPr>
        <w:t xml:space="preserve">ORDER BY </w:t>
      </w:r>
      <w:r>
        <w:t xml:space="preserve">dates) </w:t>
      </w:r>
      <w:r w:rsidRPr="003B4DD9">
        <w:rPr>
          <w:color w:val="0000FF"/>
        </w:rPr>
        <w:t xml:space="preserve">as </w:t>
      </w:r>
      <w:proofErr w:type="spellStart"/>
      <w:r>
        <w:t>date_table</w:t>
      </w:r>
      <w:proofErr w:type="spellEnd"/>
    </w:p>
    <w:p w14:paraId="7F8DCB1F" w14:textId="77777777" w:rsidR="00C6591D" w:rsidRDefault="00C6591D" w:rsidP="00C6591D">
      <w:r w:rsidRPr="003B4DD9">
        <w:rPr>
          <w:color w:val="0000FF"/>
        </w:rPr>
        <w:t xml:space="preserve">WHERE </w:t>
      </w:r>
      <w:proofErr w:type="spellStart"/>
      <w:proofErr w:type="gramStart"/>
      <w:r>
        <w:t>acp.accept</w:t>
      </w:r>
      <w:proofErr w:type="gramEnd"/>
      <w:r>
        <w:t>_date</w:t>
      </w:r>
      <w:proofErr w:type="spellEnd"/>
      <w:r>
        <w:t xml:space="preserve"> &lt;= </w:t>
      </w:r>
      <w:proofErr w:type="spellStart"/>
      <w:r>
        <w:t>date_table.dates</w:t>
      </w:r>
      <w:proofErr w:type="spellEnd"/>
    </w:p>
    <w:p w14:paraId="7DB650E8" w14:textId="77777777" w:rsidR="00C6591D" w:rsidRDefault="00C6591D" w:rsidP="00C6591D">
      <w:r w:rsidRPr="003B4DD9">
        <w:rPr>
          <w:color w:val="0000FF"/>
        </w:rPr>
        <w:lastRenderedPageBreak/>
        <w:t xml:space="preserve">AND </w:t>
      </w:r>
      <w:proofErr w:type="spellStart"/>
      <w:proofErr w:type="gramStart"/>
      <w:r>
        <w:t>req.request</w:t>
      </w:r>
      <w:proofErr w:type="gramEnd"/>
      <w:r>
        <w:t>_date</w:t>
      </w:r>
      <w:proofErr w:type="spellEnd"/>
      <w:r>
        <w:t xml:space="preserve"> &lt;= </w:t>
      </w:r>
      <w:proofErr w:type="spellStart"/>
      <w:r>
        <w:t>date_table.dates</w:t>
      </w:r>
      <w:proofErr w:type="spellEnd"/>
    </w:p>
    <w:p w14:paraId="564ABCCE" w14:textId="77777777" w:rsidR="00C6591D" w:rsidRDefault="00C6591D" w:rsidP="00C6591D">
      <w:bookmarkStart w:id="0" w:name="_GoBack"/>
      <w:r w:rsidRPr="003B4DD9">
        <w:rPr>
          <w:color w:val="0000FF"/>
        </w:rPr>
        <w:t xml:space="preserve">GROUP BY </w:t>
      </w:r>
      <w:bookmarkEnd w:id="0"/>
      <w:proofErr w:type="spellStart"/>
      <w:r>
        <w:t>date_</w:t>
      </w:r>
      <w:proofErr w:type="gramStart"/>
      <w:r>
        <w:t>table.dates</w:t>
      </w:r>
      <w:proofErr w:type="spellEnd"/>
      <w:proofErr w:type="gramEnd"/>
    </w:p>
    <w:p w14:paraId="0C3A13AA" w14:textId="77777777" w:rsidR="00C6591D" w:rsidRDefault="00C6591D" w:rsidP="00C6591D">
      <w:r>
        <w:t>/* Result</w:t>
      </w:r>
    </w:p>
    <w:p w14:paraId="2B1118A8" w14:textId="77777777" w:rsidR="00C6591D" w:rsidRDefault="00C6591D" w:rsidP="00C6591D">
      <w:r>
        <w:t>{</w:t>
      </w:r>
    </w:p>
    <w:p w14:paraId="49EBABD7" w14:textId="77777777" w:rsidR="00C6591D" w:rsidRDefault="00C6591D" w:rsidP="00C6591D">
      <w:r>
        <w:t xml:space="preserve">    "headers": ["rate", "dates"], </w:t>
      </w:r>
    </w:p>
    <w:p w14:paraId="712C2388" w14:textId="77777777" w:rsidR="00C6591D" w:rsidRDefault="00C6591D" w:rsidP="00C6591D">
      <w:r>
        <w:t xml:space="preserve">    "values": [[0.25, "2016-06-03"], [0.75, "2016-06-08"], [0.80, "2016-06-09"], [0.80, "2016-06-10"]]</w:t>
      </w:r>
    </w:p>
    <w:p w14:paraId="455BFCBC" w14:textId="77777777" w:rsidR="00C6591D" w:rsidRDefault="00C6591D" w:rsidP="00C6591D">
      <w:r>
        <w:t>}</w:t>
      </w:r>
    </w:p>
    <w:p w14:paraId="7D96A325" w14:textId="74FB9A86" w:rsidR="00C96834" w:rsidRDefault="00C6591D" w:rsidP="00C6591D">
      <w:r>
        <w:t>*/</w:t>
      </w:r>
    </w:p>
    <w:sectPr w:rsidR="00C96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zMDIxMDexMDK2MDFR0lEKTi0uzszPAykwqgUABV1r6SwAAAA="/>
  </w:docVars>
  <w:rsids>
    <w:rsidRoot w:val="00FD2057"/>
    <w:rsid w:val="00204E68"/>
    <w:rsid w:val="00285133"/>
    <w:rsid w:val="00320B7E"/>
    <w:rsid w:val="003B4DD9"/>
    <w:rsid w:val="004F1D0B"/>
    <w:rsid w:val="006F1EB2"/>
    <w:rsid w:val="007B7DB5"/>
    <w:rsid w:val="00932851"/>
    <w:rsid w:val="00AC203E"/>
    <w:rsid w:val="00BB71F8"/>
    <w:rsid w:val="00C6591D"/>
    <w:rsid w:val="00CB6632"/>
    <w:rsid w:val="00FD2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E30E"/>
  <w15:chartTrackingRefBased/>
  <w15:docId w15:val="{68FE608F-FA37-41AF-B851-F277B5C9A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71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50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559</Words>
  <Characters>3188</Characters>
  <Application>Microsoft Office Word</Application>
  <DocSecurity>0</DocSecurity>
  <Lines>26</Lines>
  <Paragraphs>7</Paragraphs>
  <ScaleCrop>false</ScaleCrop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12</cp:revision>
  <dcterms:created xsi:type="dcterms:W3CDTF">2020-02-09T00:40:00Z</dcterms:created>
  <dcterms:modified xsi:type="dcterms:W3CDTF">2020-02-09T01:41:00Z</dcterms:modified>
</cp:coreProperties>
</file>